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properties of sigma notation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some of the properties of sigma notation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5-05-01T11:52:36Z</dcterms:created>
  <dcterms:modified xsi:type="dcterms:W3CDTF">2025-05-01T11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